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73452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67DE22" w:rsidR="0082223F" w:rsidRDefault="0082223F" w:rsidP="0082223F">
      <w:pPr>
        <w:pStyle w:val="Title"/>
      </w:pPr>
      <w:r>
        <w:t xml:space="preserve">Week </w:t>
      </w:r>
      <w:r w:rsidR="004F5849">
        <w:t>7</w:t>
      </w:r>
      <w:r>
        <w:t xml:space="preserve">: </w:t>
      </w:r>
      <w:r w:rsidR="004F5849">
        <w:t>Ethics and AI</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0F718361" w:rsidR="00CB25E9" w:rsidRDefault="004F5849" w:rsidP="0082223F">
      <w:pPr>
        <w:jc w:val="center"/>
      </w:pPr>
      <w:r>
        <w:t>November</w:t>
      </w:r>
      <w:r w:rsidR="00E82898">
        <w:t xml:space="preserve"> </w:t>
      </w:r>
      <w:r>
        <w:t>15</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1DF5A95" w:rsidR="0082223F" w:rsidRDefault="004F5849" w:rsidP="005B7079">
      <w:pPr>
        <w:pStyle w:val="Heading1"/>
      </w:pPr>
      <w:r>
        <w:lastRenderedPageBreak/>
        <w:t>Ethics and AI</w:t>
      </w:r>
    </w:p>
    <w:p w14:paraId="60A2D39A" w14:textId="230451FF" w:rsidR="0068577F" w:rsidRDefault="0068577F" w:rsidP="0068577F">
      <w:r>
        <w:tab/>
        <w:t xml:space="preserve">Artificial intelligence is a scary black box that spreads malicious propaganda, destroys jobs, and seeks to </w:t>
      </w:r>
      <w:r w:rsidR="00710091">
        <w:t>destabilize</w:t>
      </w:r>
      <w:r>
        <w:t xml:space="preserve"> </w:t>
      </w:r>
      <w:r w:rsidR="00D476CA">
        <w:t>honest citizens’ value</w:t>
      </w:r>
      <w:r>
        <w:t xml:space="preserve">s. </w:t>
      </w:r>
      <w:r w:rsidR="00E75C1D">
        <w:t>T</w:t>
      </w:r>
      <w:r>
        <w:t>his statement is intentionally farcical</w:t>
      </w:r>
      <w:r w:rsidR="00D476CA">
        <w:t>,</w:t>
      </w:r>
      <w:r w:rsidR="00E75C1D">
        <w:t xml:space="preserve"> yet it</w:t>
      </w:r>
      <w:r>
        <w:t xml:space="preserve"> also </w:t>
      </w:r>
      <w:r w:rsidR="00E75C1D">
        <w:t xml:space="preserve">touches on </w:t>
      </w:r>
      <w:r w:rsidR="00217F48">
        <w:t>fundament</w:t>
      </w:r>
      <w:r w:rsidR="00E75C1D">
        <w:t xml:space="preserve">al concerns of ethical AI designs. </w:t>
      </w:r>
      <w:r w:rsidR="004B50D1">
        <w:t xml:space="preserve">People fear what they do not understand and </w:t>
      </w:r>
      <w:r w:rsidR="00F55452">
        <w:t xml:space="preserve">use </w:t>
      </w:r>
      <w:r w:rsidR="004B50D1">
        <w:t xml:space="preserve">science-fiction to fill </w:t>
      </w:r>
      <w:r w:rsidR="00397268">
        <w:t xml:space="preserve">these </w:t>
      </w:r>
      <w:r w:rsidR="004B50D1">
        <w:t>gaps.</w:t>
      </w:r>
      <w:r w:rsidR="00E75C1D">
        <w:t xml:space="preserve"> Within those futuristic worlds, machines become the dominant species that control every decision of an enslaved human population. However, several challenges prevent this</w:t>
      </w:r>
      <w:r w:rsidR="00AD37B7">
        <w:t xml:space="preserve"> transition of power from becoming a</w:t>
      </w:r>
      <w:r w:rsidR="00E75C1D">
        <w:t xml:space="preserve"> reality, such as </w:t>
      </w:r>
      <w:r w:rsidR="00AD37B7">
        <w:t>intelligent</w:t>
      </w:r>
      <w:r w:rsidR="00E75C1D">
        <w:t xml:space="preserve"> systems </w:t>
      </w:r>
      <w:r w:rsidR="00AA61C7">
        <w:t xml:space="preserve">that </w:t>
      </w:r>
      <w:r w:rsidR="00E75C1D">
        <w:t xml:space="preserve">lack actual </w:t>
      </w:r>
      <w:r w:rsidR="00E75C1D" w:rsidRPr="00AD37B7">
        <w:rPr>
          <w:i/>
          <w:iCs/>
        </w:rPr>
        <w:t>intelligence</w:t>
      </w:r>
      <w:r w:rsidR="00D84B9C">
        <w:t xml:space="preserve"> (</w:t>
      </w:r>
      <w:proofErr w:type="spellStart"/>
      <w:r w:rsidR="00D84B9C">
        <w:t>Wildberger</w:t>
      </w:r>
      <w:proofErr w:type="spellEnd"/>
      <w:r w:rsidR="00D84B9C">
        <w:t>, 1996; Hole &amp; Ahmad, 2019; Upchurch, 2018)</w:t>
      </w:r>
      <w:r w:rsidR="00E75C1D">
        <w:t xml:space="preserve">. </w:t>
      </w:r>
      <w:r w:rsidR="00AD37B7">
        <w:t xml:space="preserve">Instead, organizations need to assess these tools rationally, explore applications that enhance human capabilities, and remove </w:t>
      </w:r>
      <w:r w:rsidR="00710091">
        <w:t>u</w:t>
      </w:r>
      <w:r w:rsidR="00AD37B7">
        <w:t>ndifferentiating overhead.</w:t>
      </w:r>
    </w:p>
    <w:p w14:paraId="1C89083F" w14:textId="1E3F6B84" w:rsidR="00F55452" w:rsidRDefault="00F55452" w:rsidP="00F55452">
      <w:pPr>
        <w:pStyle w:val="Heading1"/>
      </w:pPr>
      <w:r>
        <w:t>Roles of Artificial Intelligenc</w:t>
      </w:r>
      <w:r w:rsidR="000F1984">
        <w:t>e</w:t>
      </w:r>
    </w:p>
    <w:p w14:paraId="020C6539" w14:textId="6FE61A67" w:rsidR="000F1984" w:rsidRPr="000F1984" w:rsidRDefault="000F1984" w:rsidP="000F1984">
      <w:r>
        <w:tab/>
        <w:t>Despite artificial intelligence already being well-entrenched in everyday life, there are concerns a</w:t>
      </w:r>
      <w:r w:rsidR="00082FCC">
        <w:t>bout</w:t>
      </w:r>
      <w:r>
        <w:t xml:space="preserve"> its role. First, does the advancement of machine learning mean fewer jobs? Second, of those remaining jobs, are humans giving away control unnecessarily? Third, are those machines capable of manipulating the </w:t>
      </w:r>
      <w:r w:rsidR="00710091">
        <w:t>public</w:t>
      </w:r>
      <w:r>
        <w:t xml:space="preserve"> to steal </w:t>
      </w:r>
      <w:r w:rsidR="00082FCC">
        <w:t>dominion</w:t>
      </w:r>
      <w:r>
        <w:t>?</w:t>
      </w:r>
    </w:p>
    <w:p w14:paraId="0B9FCE99" w14:textId="3FA63843" w:rsidR="00F55452" w:rsidRDefault="00F55452" w:rsidP="00F55452">
      <w:pPr>
        <w:pStyle w:val="Heading2"/>
      </w:pPr>
      <w:r>
        <w:t>Role in Employment</w:t>
      </w:r>
    </w:p>
    <w:p w14:paraId="24249459" w14:textId="507BDAC0" w:rsidR="00710A26" w:rsidRDefault="007C04D0" w:rsidP="002B4EB4">
      <w:r>
        <w:tab/>
        <w:t>Before 1949, digging a ditch would take hours or even days with a crew of manual workers. After the invention of the backhoe, these jobs required less time with fewer employees.</w:t>
      </w:r>
      <w:r w:rsidR="00710A26">
        <w:t xml:space="preserve"> </w:t>
      </w:r>
      <w:r>
        <w:t>From the organization’s perspective, these efficiencies translate into faster time to market at lower costs. Meanwhile, the former diggers became displaced into new roles</w:t>
      </w:r>
      <w:r w:rsidR="003128EF">
        <w:t>,</w:t>
      </w:r>
      <w:r w:rsidR="000C7C18">
        <w:t xml:space="preserve"> </w:t>
      </w:r>
      <w:r>
        <w:t>repair</w:t>
      </w:r>
      <w:r w:rsidR="003128EF">
        <w:t>ing</w:t>
      </w:r>
      <w:r>
        <w:t>, operat</w:t>
      </w:r>
      <w:r w:rsidR="003128EF">
        <w:t>ing</w:t>
      </w:r>
      <w:r>
        <w:t>, and supervis</w:t>
      </w:r>
      <w:r w:rsidR="003128EF">
        <w:t xml:space="preserve">ing </w:t>
      </w:r>
      <w:r>
        <w:t xml:space="preserve">the </w:t>
      </w:r>
      <w:r w:rsidR="003128EF">
        <w:t>machinery</w:t>
      </w:r>
      <w:r>
        <w:t xml:space="preserve">. </w:t>
      </w:r>
      <w:r w:rsidR="000C7C18">
        <w:t xml:space="preserve">Each of these positions </w:t>
      </w:r>
      <w:r w:rsidR="003128EF">
        <w:t>requires</w:t>
      </w:r>
      <w:r w:rsidR="000C7C18">
        <w:t xml:space="preserve"> </w:t>
      </w:r>
      <w:r w:rsidR="003128EF">
        <w:t xml:space="preserve">entire </w:t>
      </w:r>
      <w:r w:rsidR="000C7C18">
        <w:t xml:space="preserve">supply chains of support. For instance, it takes factories to produce the backhoe parts, each staffed with </w:t>
      </w:r>
      <w:r w:rsidR="000C7C18">
        <w:lastRenderedPageBreak/>
        <w:t xml:space="preserve">hundreds of </w:t>
      </w:r>
      <w:r w:rsidR="006B2409">
        <w:t>blue-collar job</w:t>
      </w:r>
      <w:r w:rsidR="00DD1D2F">
        <w:t>s</w:t>
      </w:r>
      <w:r w:rsidR="000C7C18">
        <w:t xml:space="preserve">. Cities must also build </w:t>
      </w:r>
      <w:r w:rsidR="009F374B">
        <w:t xml:space="preserve">universities and </w:t>
      </w:r>
      <w:r w:rsidR="000C7C18">
        <w:t xml:space="preserve">technical schools to train </w:t>
      </w:r>
      <w:r w:rsidR="009F374B">
        <w:t>team members t</w:t>
      </w:r>
      <w:r w:rsidR="00082FCC">
        <w:t>o</w:t>
      </w:r>
      <w:r w:rsidR="009F374B">
        <w:t xml:space="preserve"> fill these </w:t>
      </w:r>
      <w:r w:rsidR="000C7C18">
        <w:t>roles, further expanding the job market.</w:t>
      </w:r>
    </w:p>
    <w:p w14:paraId="6B93F0B3" w14:textId="78EB1EF5" w:rsidR="004D1404" w:rsidRDefault="0084321E" w:rsidP="002B4EB4">
      <w:r>
        <w:tab/>
        <w:t>Similarly, modern businesses are actively seeking methods that reduce costs and improve efficiencies</w:t>
      </w:r>
      <w:r w:rsidR="004D1404">
        <w:t xml:space="preserve"> through automation</w:t>
      </w:r>
      <w:r>
        <w:t xml:space="preserve">. </w:t>
      </w:r>
      <w:r w:rsidR="004D1404">
        <w:t>The most powerful artificial intelligence applications use machines to enhance human capabilities rather than replace them (</w:t>
      </w:r>
      <w:proofErr w:type="spellStart"/>
      <w:r w:rsidR="004D1404">
        <w:t>Heer</w:t>
      </w:r>
      <w:proofErr w:type="spellEnd"/>
      <w:r w:rsidR="004D1404">
        <w:t xml:space="preserve">, 2019; </w:t>
      </w:r>
      <w:proofErr w:type="spellStart"/>
      <w:r w:rsidR="004D1404">
        <w:t>Boire</w:t>
      </w:r>
      <w:proofErr w:type="spellEnd"/>
      <w:r w:rsidR="004D1404">
        <w:t xml:space="preserve">, 2017). For instance, a person can write a more profound business case than a machine; however, the same </w:t>
      </w:r>
      <w:r w:rsidR="00082FCC">
        <w:t>devic</w:t>
      </w:r>
      <w:r w:rsidR="004D1404">
        <w:t xml:space="preserve">e will have fewer grammatical errors. This </w:t>
      </w:r>
      <w:r w:rsidR="004D1404" w:rsidRPr="00246BD9">
        <w:t>dichotomy</w:t>
      </w:r>
      <w:r w:rsidR="004D1404">
        <w:t xml:space="preserve"> exists because humans specialize in contextualizing thought versus </w:t>
      </w:r>
      <w:r w:rsidR="00082FCC">
        <w:t>using</w:t>
      </w:r>
      <w:r w:rsidR="004D1404">
        <w:t xml:space="preserve"> patterns to make predictions (</w:t>
      </w:r>
      <w:proofErr w:type="spellStart"/>
      <w:r w:rsidR="004D1404">
        <w:t>Schleer</w:t>
      </w:r>
      <w:proofErr w:type="spellEnd"/>
      <w:r w:rsidR="004D1404">
        <w:t xml:space="preserve"> et al.</w:t>
      </w:r>
      <w:r w:rsidR="00710091">
        <w:t>,</w:t>
      </w:r>
      <w:r w:rsidR="004D1404">
        <w:t xml:space="preserve"> 2019). Many professions exist as a combination of decision-making, pattern recognition, and mechanical tasks. Expert systems address specific aspects of the job requirements; however, superseding the </w:t>
      </w:r>
      <w:r w:rsidR="00710091">
        <w:t>soft skills</w:t>
      </w:r>
      <w:r w:rsidR="004D1404">
        <w:t xml:space="preserve"> </w:t>
      </w:r>
      <w:r w:rsidR="0034492B">
        <w:t xml:space="preserve">that </w:t>
      </w:r>
      <w:r w:rsidR="004D1404">
        <w:t>unify these role components is challenging (Huang et al., 2019</w:t>
      </w:r>
      <w:r w:rsidR="0034492B">
        <w:t>).</w:t>
      </w:r>
    </w:p>
    <w:p w14:paraId="54D8AC78" w14:textId="455DF739" w:rsidR="0084321E" w:rsidRDefault="0034492B" w:rsidP="002B4EB4">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w:t>
      </w:r>
      <w:r w:rsidR="003128EF">
        <w:t xml:space="preserve"> through AI systems</w:t>
      </w:r>
      <w:r>
        <w:t xml:space="preserve">.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w:t>
      </w:r>
      <w:r w:rsidR="00DC5575">
        <w:t xml:space="preserve">translation </w:t>
      </w:r>
      <w:r>
        <w:t xml:space="preserve">scenarios while leaving </w:t>
      </w:r>
      <w:r w:rsidR="00DC5575">
        <w:t>control with</w:t>
      </w:r>
      <w:r>
        <w:t xml:space="preserve"> humans.</w:t>
      </w:r>
    </w:p>
    <w:p w14:paraId="45C7F518" w14:textId="3B30D4AB" w:rsidR="00F55452" w:rsidRDefault="00F55452" w:rsidP="00F55452">
      <w:pPr>
        <w:pStyle w:val="Heading2"/>
      </w:pPr>
      <w:r>
        <w:t>Role in Decision Making</w:t>
      </w:r>
    </w:p>
    <w:p w14:paraId="527A89E8" w14:textId="429F0824" w:rsidR="008A01EC" w:rsidRDefault="00DC5575" w:rsidP="008A01EC">
      <w:r>
        <w:tab/>
        <w:t xml:space="preserve">Many decision-making processes can benefit from machines providing recommendations and validations. For instance, a court judge could use an intelligent system to assess </w:t>
      </w:r>
      <w:r w:rsidR="007A2AF6">
        <w:t xml:space="preserve">how </w:t>
      </w:r>
      <w:r w:rsidR="008317FE">
        <w:t>their</w:t>
      </w:r>
      <w:r w:rsidR="007A2AF6">
        <w:t xml:space="preserve"> </w:t>
      </w:r>
      <w:r>
        <w:t>sentenc</w:t>
      </w:r>
      <w:r w:rsidR="007A2AF6">
        <w:t>ing</w:t>
      </w:r>
      <w:r>
        <w:t xml:space="preserve"> </w:t>
      </w:r>
      <w:r w:rsidR="007A2AF6">
        <w:t xml:space="preserve">aligns with existing </w:t>
      </w:r>
      <w:r>
        <w:t>norms.</w:t>
      </w:r>
      <w:r w:rsidR="007A2AF6">
        <w:t xml:space="preserve"> Perhaps the </w:t>
      </w:r>
      <w:r w:rsidR="00082FCC">
        <w:t>devic</w:t>
      </w:r>
      <w:r w:rsidR="007A2AF6">
        <w:t xml:space="preserve">e predicts the defendant should receive five years of probation, while a judge </w:t>
      </w:r>
      <w:r w:rsidR="00DB7197">
        <w:t>considers</w:t>
      </w:r>
      <w:r w:rsidR="007A2AF6">
        <w:t xml:space="preserve"> fifteen years in prison. When the validation </w:t>
      </w:r>
      <w:r w:rsidR="007A2AF6">
        <w:lastRenderedPageBreak/>
        <w:t xml:space="preserve">check expresses such a difference in opinions, it could suggest that </w:t>
      </w:r>
      <w:r w:rsidR="00DB7197" w:rsidRPr="00DB7197">
        <w:t>unconscious bias</w:t>
      </w:r>
      <w:r w:rsidR="007A2AF6">
        <w:t xml:space="preserve"> is taking place and warrants additional considerations.</w:t>
      </w:r>
      <w:r w:rsidR="008317FE">
        <w:t xml:space="preserve"> That bias either provides ammunition for appeals processes or incarcerates people unjustifiably long.</w:t>
      </w:r>
      <w:r w:rsidR="008A01EC">
        <w:t xml:space="preserve">  </w:t>
      </w:r>
    </w:p>
    <w:p w14:paraId="5B5B689B" w14:textId="5F73EE16" w:rsidR="00DC5575" w:rsidRPr="00DC5575" w:rsidRDefault="00DC5575" w:rsidP="008A01EC">
      <w:pPr>
        <w:ind w:firstLine="720"/>
      </w:pPr>
      <w:r>
        <w:t xml:space="preserve">While this approach has much potential, there are concerns that professionals </w:t>
      </w:r>
      <w:r w:rsidR="008A01EC">
        <w:t xml:space="preserve">arbitrarily </w:t>
      </w:r>
      <w:r>
        <w:t>accept recommendation</w:t>
      </w:r>
      <w:r w:rsidR="008A01EC">
        <w:t>s</w:t>
      </w:r>
      <w:r>
        <w:t>.</w:t>
      </w:r>
      <w:r w:rsidR="008A01EC">
        <w:t xml:space="preserve"> </w:t>
      </w:r>
      <w:r>
        <w:t xml:space="preserve">However, these challenges </w:t>
      </w:r>
      <w:r w:rsidR="007167DB">
        <w:t>occur</w:t>
      </w:r>
      <w:r>
        <w:t xml:space="preserve"> </w:t>
      </w:r>
      <w:r w:rsidR="007167DB">
        <w:t>everyw</w:t>
      </w:r>
      <w:r>
        <w:t>here that automation controls the ‘last mile’ of decision making.</w:t>
      </w:r>
      <w:r w:rsidR="008A01EC">
        <w:t xml:space="preserve"> If the suggestion comes from a machine or peer, the person in charge of the process must be accountable for the final call. Blindly delegating control to machines is dangerous</w:t>
      </w:r>
      <w:r w:rsidR="00082FCC">
        <w:t xml:space="preserve"> b</w:t>
      </w:r>
      <w:r w:rsidR="008A01EC">
        <w:t xml:space="preserve">ecause </w:t>
      </w:r>
      <w:r>
        <w:t xml:space="preserve">learning algorithms </w:t>
      </w:r>
      <w:r w:rsidR="003128EF">
        <w:t>are</w:t>
      </w:r>
      <w:r>
        <w:t xml:space="preserve"> greedy, brittle, rigid, and opaque</w:t>
      </w:r>
      <w:sdt>
        <w:sdtPr>
          <w:id w:val="-539667817"/>
          <w:citation/>
        </w:sdtPr>
        <w:sdtEndPr/>
        <w:sdtContent>
          <w:r>
            <w:fldChar w:fldCharType="begin"/>
          </w:r>
          <w:r>
            <w:instrText xml:space="preserve"> CITATION Hol19 \l 1033 </w:instrText>
          </w:r>
          <w:r>
            <w:fldChar w:fldCharType="separate"/>
          </w:r>
          <w:r>
            <w:rPr>
              <w:noProof/>
            </w:rPr>
            <w:t xml:space="preserve"> (Hole &amp; Ahmad, 2019)</w:t>
          </w:r>
          <w:r>
            <w:fldChar w:fldCharType="end"/>
          </w:r>
        </w:sdtContent>
      </w:sdt>
      <w:r w:rsidR="00082FCC">
        <w:t>.</w:t>
      </w:r>
      <w:r>
        <w:t xml:space="preserve"> Until artificial brains can rationalize abstract thought</w:t>
      </w:r>
      <w:r w:rsidR="007A2AF6">
        <w:t>,</w:t>
      </w:r>
      <w:r w:rsidR="007167DB">
        <w:t xml:space="preserve"> </w:t>
      </w:r>
      <w:r w:rsidR="007A2AF6">
        <w:t>humans must</w:t>
      </w:r>
      <w:r w:rsidR="007167DB">
        <w:t xml:space="preserve"> perform this task</w:t>
      </w:r>
      <w:r>
        <w:t>.</w:t>
      </w:r>
    </w:p>
    <w:p w14:paraId="6B3F60F5" w14:textId="3AEB58CC" w:rsidR="00F55452" w:rsidRDefault="00F55452" w:rsidP="00F55452">
      <w:pPr>
        <w:pStyle w:val="Heading2"/>
      </w:pPr>
      <w:r>
        <w:t>Role in Manipulation</w:t>
      </w:r>
    </w:p>
    <w:p w14:paraId="4EFA90F2" w14:textId="3A95B4FC" w:rsidR="00DB7197" w:rsidRDefault="00072CFD" w:rsidP="00DB7197">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Pr>
              <w:noProof/>
            </w:rPr>
            <w:t xml:space="preserve"> (Thomas, 2019)</w:t>
          </w:r>
          <w:r>
            <w:fldChar w:fldCharType="end"/>
          </w:r>
        </w:sdtContent>
      </w:sdt>
      <w:r w:rsidR="00082FCC">
        <w:t>.</w:t>
      </w:r>
      <w:r>
        <w:t xml:space="preserve"> Fundamentally, marketing campaigns and propaganda machines follow the same process of Segmentation</w:t>
      </w:r>
      <w:r w:rsidR="00082FCC">
        <w:t>,</w:t>
      </w:r>
      <w:r>
        <w:t xml:space="preserve"> Targeting</w:t>
      </w:r>
      <w:r w:rsidR="00082FCC">
        <w:t>,</w:t>
      </w:r>
      <w:r>
        <w:t xml:space="preserve">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Pr>
              <w:noProof/>
            </w:rPr>
            <w:t xml:space="preserve"> (Kane, 2019)</w:t>
          </w:r>
          <w:r>
            <w:fldChar w:fldCharType="end"/>
          </w:r>
        </w:sdtContent>
      </w:sdt>
      <w:r w:rsidR="00082FCC">
        <w:t>.</w:t>
      </w:r>
      <w:r>
        <w:t xml:space="preserve"> Delivering on this objective requires pattern matching, content delivery, and human intuition.</w:t>
      </w:r>
      <w:r w:rsidR="0058394B">
        <w:t xml:space="preserve"> Automation </w:t>
      </w:r>
      <w:r w:rsidR="00DB7197">
        <w:t xml:space="preserve">is well-suited for these tasks and </w:t>
      </w:r>
      <w:r w:rsidR="0058394B">
        <w:t>can use social media channels, like Facebook and Twitter, to connect with billions of people and manage significant portions of those interactions.</w:t>
      </w:r>
    </w:p>
    <w:p w14:paraId="317603F0" w14:textId="5129C569" w:rsidR="00AC30AE" w:rsidRDefault="00DB7197" w:rsidP="00DB7197">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sidR="00082FCC">
        <w:rPr>
          <w:i/>
          <w:iCs/>
        </w:rPr>
        <w:t>them</w:t>
      </w:r>
      <w:r>
        <w:t xml:space="preserve"> accountable? </w:t>
      </w:r>
      <w:r>
        <w:lastRenderedPageBreak/>
        <w:t>Perhaps the system designers should be responsible for their creations. However, the algorithms are primar</w:t>
      </w:r>
      <w:r w:rsidR="00AC30AE">
        <w:t>i</w:t>
      </w:r>
      <w:r>
        <w:t>ly algebraic formulas controlled by end-users</w:t>
      </w:r>
      <w:r w:rsidR="00AC30AE">
        <w:t>. Without a mechanism to define and enforce a standard operating behavior, it is impossible to expect a different outcome.</w:t>
      </w:r>
    </w:p>
    <w:p w14:paraId="56E36541" w14:textId="57055525" w:rsidR="00F55452" w:rsidRDefault="00F55452" w:rsidP="00F55452">
      <w:pPr>
        <w:pStyle w:val="Heading1"/>
      </w:pPr>
      <w:r>
        <w:t>Design Considerations</w:t>
      </w:r>
    </w:p>
    <w:p w14:paraId="5567DA5E" w14:textId="4A873F43" w:rsidR="00AC30AE" w:rsidRPr="00AC30AE" w:rsidRDefault="00AC30AE" w:rsidP="00AC30AE">
      <w:pPr>
        <w:ind w:firstLine="720"/>
      </w:pPr>
      <w:r>
        <w:t xml:space="preserve">Two </w:t>
      </w:r>
      <w:r w:rsidR="003128EF">
        <w:t xml:space="preserve">recent </w:t>
      </w:r>
      <w:r>
        <w:t>attempts to define this</w:t>
      </w:r>
      <w:r w:rsidR="003128EF">
        <w:t xml:space="preserve"> process for ensuring ethical AI</w:t>
      </w:r>
      <w:r>
        <w:t xml:space="preserve"> are the European Union’s Ethics Guidelines for Trustworthy AI and the OECD’s Principals of Ethical AI (EU, 2019; OECD, 2019). Both documents describe the need for artificially intelligent systems to be human-centric, </w:t>
      </w:r>
      <w:r w:rsidR="00710091">
        <w:t>transparent,</w:t>
      </w:r>
      <w:r>
        <w:t xml:space="preserve"> explainable, robust</w:t>
      </w:r>
      <w:r w:rsidR="00956D69">
        <w:t xml:space="preserve">, </w:t>
      </w:r>
      <w:r w:rsidR="00041A53">
        <w:t xml:space="preserve">and </w:t>
      </w:r>
      <w:r>
        <w:t>secure.</w:t>
      </w:r>
    </w:p>
    <w:p w14:paraId="380E33DB" w14:textId="74D7207B" w:rsidR="00F55452" w:rsidRDefault="00AC30AE" w:rsidP="00AC30AE">
      <w:pPr>
        <w:pStyle w:val="Heading2"/>
      </w:pPr>
      <w:r>
        <w:t>Human-Centric</w:t>
      </w:r>
    </w:p>
    <w:p w14:paraId="7C05FC27" w14:textId="7B1EDEE9" w:rsidR="00AC30AE" w:rsidRPr="00AC30AE" w:rsidRDefault="00AC30AE" w:rsidP="00AC30AE">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Pr>
              <w:noProof/>
            </w:rPr>
            <w:t xml:space="preserve"> (Asimov, 1942)</w:t>
          </w:r>
          <w:r>
            <w:fldChar w:fldCharType="end"/>
          </w:r>
        </w:sdtContent>
      </w:sdt>
      <w:r w:rsidR="00082FCC">
        <w:t>.</w:t>
      </w:r>
      <w:r>
        <w:t xml:space="preserve"> These rules lay a foundation of ideas that devices exist to cooperate and enhance humanity. Unfortunately, the machines cannot reason and are </w:t>
      </w:r>
      <w:r w:rsidR="00082FCC">
        <w:t>bound</w:t>
      </w:r>
      <w:r>
        <w:t xml:space="preserve"> to their program designs. Since machines cannot devise these criteria independently, it becomes the system engineers’ responsibility to enforce these requirements. </w:t>
      </w:r>
      <w:r w:rsidR="00E13C13">
        <w:t xml:space="preserve">Those decisions are predominately a matter of </w:t>
      </w:r>
      <w:r>
        <w:t>business priorities</w:t>
      </w:r>
      <w:r w:rsidR="00E13C13">
        <w:t xml:space="preserve"> and vary across different use-cases. For instance, Lockheed Martin, a military weapons designer, views its human-centric role </w:t>
      </w:r>
      <w:r w:rsidR="00112CBA">
        <w:t xml:space="preserve">as protecting </w:t>
      </w:r>
      <w:r w:rsidR="00E13C13">
        <w:t xml:space="preserve">American </w:t>
      </w:r>
      <w:r w:rsidR="00112CBA">
        <w:t xml:space="preserve">interests </w:t>
      </w:r>
      <w:r w:rsidR="00E13C13">
        <w:t>at foreign nations’ expense.</w:t>
      </w:r>
      <w:r w:rsidR="003128EF">
        <w:t xml:space="preserve"> This perspective is radically different from other organizations yet equally valid.</w:t>
      </w:r>
    </w:p>
    <w:p w14:paraId="38CAD852" w14:textId="410C9B3B" w:rsidR="00AC30AE" w:rsidRDefault="00AC30AE" w:rsidP="00AC30AE">
      <w:pPr>
        <w:pStyle w:val="Heading2"/>
      </w:pPr>
      <w:r>
        <w:t>Transparent and Explainable</w:t>
      </w:r>
    </w:p>
    <w:p w14:paraId="5AF98816" w14:textId="42F5C22E" w:rsidR="00317BCA" w:rsidRDefault="00317BCA" w:rsidP="00317BC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1AA6A325" w14:textId="283D01BB" w:rsidR="00317BCA" w:rsidRPr="00317BCA" w:rsidRDefault="00317BCA" w:rsidP="00317BC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Pr>
              <w:noProof/>
            </w:rPr>
            <w:t xml:space="preserve"> (Upchurch, 2018)</w:t>
          </w:r>
          <w:r>
            <w:fldChar w:fldCharType="end"/>
          </w:r>
        </w:sdtContent>
      </w:sdt>
      <w:r w:rsidR="00082FCC">
        <w:t>.</w:t>
      </w:r>
      <w:r>
        <w:t xml:space="preserve"> </w:t>
      </w:r>
      <w:r w:rsidR="00082FCC">
        <w:t>T</w:t>
      </w:r>
      <w:r>
        <w: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1DEEBEA2" w14:textId="3A96FF45" w:rsidR="00AC30AE" w:rsidRDefault="00AC30AE" w:rsidP="00AC30AE">
      <w:pPr>
        <w:pStyle w:val="Heading2"/>
      </w:pPr>
      <w:r>
        <w:t>Robust and Secure</w:t>
      </w:r>
    </w:p>
    <w:p w14:paraId="4DCBBB1B" w14:textId="6D16C2CB" w:rsidR="00BB1909" w:rsidRPr="00BB1909" w:rsidRDefault="00BB1909" w:rsidP="00BB1909">
      <w:r>
        <w:tab/>
        <w:t xml:space="preserve">Engineers </w:t>
      </w:r>
      <w:r w:rsidR="00082FCC">
        <w:t>who become data scientists follow a different curriculum than their peers who become security specialists</w:t>
      </w:r>
      <w:r>
        <w:t>. This distinction in training is most evident in the lack of controls across artificially intelligent solutions</w:t>
      </w:r>
      <w:r w:rsidR="001D430E">
        <w:t xml:space="preserve"> (Lin et al., 2018; Sethi &amp; </w:t>
      </w:r>
      <w:proofErr w:type="spellStart"/>
      <w:r w:rsidR="001D430E">
        <w:t>Kantardzic</w:t>
      </w:r>
      <w:proofErr w:type="spellEnd"/>
      <w:r w:rsidR="001D430E">
        <w:t>, 2018). Malicious actors can influence these predict</w:t>
      </w:r>
      <w:r w:rsidR="002E395F">
        <w:t>ed</w:t>
      </w:r>
      <w:r w:rsidR="001D430E">
        <w:t xml:space="preserve"> decisions by either inserting erroneous samples into the training set or directly attacking the probability distributions. For instance, researchers have shown that applying tiny amounts of distortion to images can </w:t>
      </w:r>
      <w:r w:rsidR="002E395F">
        <w:t>change the graphic’s predicted class (</w:t>
      </w:r>
      <w:r w:rsidR="001D430E">
        <w:t>e.g., cat versus dog)</w:t>
      </w:r>
      <w:sdt>
        <w:sdtPr>
          <w:id w:val="921684708"/>
          <w:citation/>
        </w:sdtPr>
        <w:sdtEndPr/>
        <w:sdtContent>
          <w:r w:rsidR="001D430E">
            <w:fldChar w:fldCharType="begin"/>
          </w:r>
          <w:r w:rsidR="001D430E">
            <w:instrText xml:space="preserve"> CITATION Set18 \l 1033 </w:instrText>
          </w:r>
          <w:r w:rsidR="001D430E">
            <w:fldChar w:fldCharType="separate"/>
          </w:r>
          <w:r w:rsidR="001D430E">
            <w:rPr>
              <w:noProof/>
            </w:rPr>
            <w:t xml:space="preserve"> (Sethi &amp; Kantardzic, 2018)</w:t>
          </w:r>
          <w:r w:rsidR="001D430E">
            <w:fldChar w:fldCharType="end"/>
          </w:r>
        </w:sdtContent>
      </w:sdt>
      <w:r w:rsidR="00082FCC">
        <w:t>.</w:t>
      </w:r>
      <w:r w:rsidR="001D430E">
        <w:t xml:space="preserve"> If people cannot trust the classification algorithms</w:t>
      </w:r>
      <w:r w:rsidR="00082FCC">
        <w:t>'</w:t>
      </w:r>
      <w:r w:rsidR="001D430E">
        <w:t xml:space="preserve"> integrity, how can mission-critical environments effectively use them?</w:t>
      </w:r>
    </w:p>
    <w:p w14:paraId="13FFE3F5" w14:textId="21C448C1" w:rsidR="00AC30AE" w:rsidRDefault="00B95353" w:rsidP="00961F3A">
      <w:pPr>
        <w:pStyle w:val="Heading1"/>
      </w:pPr>
      <w:r>
        <w:t>Conclusions</w:t>
      </w:r>
    </w:p>
    <w:p w14:paraId="283EB51D" w14:textId="2598D3AB" w:rsidR="00F55452" w:rsidRDefault="00B95353" w:rsidP="00F55452">
      <w:r>
        <w:tab/>
      </w:r>
      <w:r w:rsidR="00A41519">
        <w:t xml:space="preserve">Artificial intelligence </w:t>
      </w:r>
      <w:r w:rsidR="000F1984">
        <w:t xml:space="preserve">is a tool that can </w:t>
      </w:r>
      <w:r w:rsidR="00A41519">
        <w:t>automat</w:t>
      </w:r>
      <w:r w:rsidR="000F1984">
        <w:t>e</w:t>
      </w:r>
      <w:r w:rsidR="00A41519">
        <w:t xml:space="preserve"> mechanical tasks, pattern match data, and enhanc</w:t>
      </w:r>
      <w:r w:rsidR="00082FCC">
        <w:t>e</w:t>
      </w:r>
      <w:r w:rsidR="00A41519">
        <w:t xml:space="preserve"> human capabilities.</w:t>
      </w:r>
      <w:r w:rsidR="000F1984">
        <w:t xml:space="preserve"> Organizations can use these means to improve efficiency and reduce wastefulness. </w:t>
      </w:r>
      <w:r w:rsidR="000509C3">
        <w:t xml:space="preserve">These innovations deprecate the need for specific skill sets and lower the entry barrier into other expert systems. While this causes an initial </w:t>
      </w:r>
      <w:proofErr w:type="gramStart"/>
      <w:r w:rsidR="000509C3">
        <w:t>decrease</w:t>
      </w:r>
      <w:proofErr w:type="gramEnd"/>
      <w:r w:rsidR="000509C3">
        <w:t xml:space="preserve"> number of jobs </w:t>
      </w:r>
      <w:r w:rsidR="000509C3">
        <w:lastRenderedPageBreak/>
        <w:t xml:space="preserve">necessary, entirely new industries follow shortly afterward. </w:t>
      </w:r>
      <w:r w:rsidR="00280898">
        <w:t>This promotion justifies the short-term pain when a society can replace low-paying jobs with high-paying alternatives</w:t>
      </w:r>
      <w:r w:rsidR="000509C3">
        <w:t>.</w:t>
      </w:r>
    </w:p>
    <w:p w14:paraId="79232D27" w14:textId="6FCFFE1C" w:rsidR="00923937" w:rsidRDefault="003F2827" w:rsidP="00F55452">
      <w:r>
        <w:tab/>
        <w:t xml:space="preserve">Machine learning technology is too immature to delegate business-critical decisions. Instead, professionals should consider these technologies for initial recommendations and verify </w:t>
      </w:r>
      <w:r w:rsidR="00280898">
        <w:t xml:space="preserve">that </w:t>
      </w:r>
      <w:r>
        <w:t>their choices are free of unconscious biases. For example, a court judge should assess their sentencing aligns with a regression algorithm</w:t>
      </w:r>
      <w:r w:rsidR="00BD2335">
        <w:t>’s</w:t>
      </w:r>
      <w:r>
        <w:t xml:space="preserve"> prediction, not blindly issue that </w:t>
      </w:r>
      <w:r w:rsidR="00923937">
        <w:t>verdict</w:t>
      </w:r>
      <w:r>
        <w:t>.</w:t>
      </w:r>
      <w:r w:rsidR="00923937">
        <w:t xml:space="preserve"> Humans must maintain control of our actions and consequences. However, it can be challenging to prevent machines from manipulating our free will.  </w:t>
      </w:r>
    </w:p>
    <w:p w14:paraId="4CB41022" w14:textId="482DE710" w:rsidR="00923937" w:rsidRDefault="00923937" w:rsidP="00923937">
      <w:pPr>
        <w:ind w:firstLine="720"/>
      </w:pPr>
      <w:r>
        <w:t xml:space="preserve">Laws cannot keep up with technology’s high-velocity innovation, causing businesses to define and self-regulate their ethical behavior. Without an official solution for maintaining accountability, this </w:t>
      </w:r>
      <w:r w:rsidR="00280898">
        <w:t>mor</w:t>
      </w:r>
      <w:r>
        <w:t xml:space="preserve">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w:t>
      </w:r>
      <w:r w:rsidR="00BD2335">
        <w:t>for all but the most</w:t>
      </w:r>
      <w:r>
        <w:t xml:space="preserve"> trivial systems. After solving those issues, ensuring the </w:t>
      </w:r>
      <w:r w:rsidR="00280898">
        <w:t>inclusive training data</w:t>
      </w:r>
      <w:r>
        <w:t xml:space="preserve"> requires significant investments into unverifiable results.</w:t>
      </w:r>
    </w:p>
    <w:p w14:paraId="73D5B6B3" w14:textId="205529F3" w:rsidR="00923937" w:rsidRDefault="00923937" w:rsidP="00923937">
      <w:pPr>
        <w:ind w:firstLine="720"/>
      </w:pPr>
      <w:r>
        <w:t xml:space="preserve">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t>
      </w:r>
      <w:r w:rsidR="00280898">
        <w:t>would you trust big business to do the right thing in a world that lacks accountability and legal enforcement</w:t>
      </w:r>
      <w:r>
        <w:t>?</w:t>
      </w:r>
    </w:p>
    <w:p w14:paraId="7C46DD78" w14:textId="45AB4F96" w:rsidR="00F810C1" w:rsidRDefault="00F810C1" w:rsidP="00F810C1"/>
    <w:sdt>
      <w:sdtPr>
        <w:rPr>
          <w:b w:val="0"/>
        </w:rPr>
        <w:id w:val="-1695301551"/>
        <w:docPartObj>
          <w:docPartGallery w:val="Bibliographies"/>
          <w:docPartUnique/>
        </w:docPartObj>
      </w:sdtPr>
      <w:sdtEndPr/>
      <w:sdtContent>
        <w:p w14:paraId="17CA1DA4" w14:textId="4885BB95" w:rsidR="00F810C1" w:rsidRPr="00F810C1" w:rsidRDefault="00F810C1">
          <w:pPr>
            <w:pStyle w:val="Heading1"/>
            <w:rPr>
              <w:b w:val="0"/>
              <w:bCs/>
            </w:rPr>
          </w:pPr>
          <w:r w:rsidRPr="00F810C1">
            <w:rPr>
              <w:b w:val="0"/>
              <w:bCs/>
            </w:rPr>
            <w:t>References</w:t>
          </w:r>
        </w:p>
        <w:sdt>
          <w:sdtPr>
            <w:id w:val="-573587230"/>
            <w:bibliography/>
          </w:sdtPr>
          <w:sdtEndPr/>
          <w:sdtContent>
            <w:p w14:paraId="2A8C34A2" w14:textId="77777777" w:rsidR="00F810C1" w:rsidRDefault="00F810C1" w:rsidP="00F810C1">
              <w:pPr>
                <w:pStyle w:val="Bibliography"/>
                <w:ind w:left="720" w:hanging="720"/>
                <w:rPr>
                  <w:noProof/>
                </w:rPr>
              </w:pPr>
              <w:r>
                <w:fldChar w:fldCharType="begin"/>
              </w:r>
              <w:r>
                <w:instrText xml:space="preserve"> BIBLIOGRAPHY </w:instrText>
              </w:r>
              <w:r>
                <w:fldChar w:fldCharType="separate"/>
              </w:r>
              <w:r>
                <w:rPr>
                  <w:noProof/>
                </w:rPr>
                <w:t xml:space="preserve">Asimov, I. (1942). </w:t>
              </w:r>
              <w:r>
                <w:rPr>
                  <w:i/>
                  <w:iCs/>
                  <w:noProof/>
                </w:rPr>
                <w:t>Runaround.</w:t>
              </w:r>
              <w:r>
                <w:rPr>
                  <w:noProof/>
                </w:rPr>
                <w:t xml:space="preserve"> </w:t>
              </w:r>
            </w:p>
            <w:p w14:paraId="5FCBE54B" w14:textId="10DB3C52" w:rsidR="00F810C1" w:rsidRDefault="00F810C1" w:rsidP="00F810C1">
              <w:pPr>
                <w:pStyle w:val="Bibliography"/>
                <w:ind w:left="720" w:hanging="720"/>
                <w:rPr>
                  <w:noProof/>
                </w:rPr>
              </w:pP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2C286229" w14:textId="77777777" w:rsidR="00F810C1" w:rsidRDefault="00F810C1" w:rsidP="00F810C1">
              <w:pPr>
                <w:pStyle w:val="Bibliography"/>
                <w:ind w:left="720" w:hanging="720"/>
                <w:rPr>
                  <w:noProof/>
                </w:rPr>
              </w:pPr>
              <w:r>
                <w:rPr>
                  <w:noProof/>
                </w:rPr>
                <w:t xml:space="preserve">EU. (2019, April 8). </w:t>
              </w:r>
              <w:r>
                <w:rPr>
                  <w:i/>
                  <w:iCs/>
                  <w:noProof/>
                </w:rPr>
                <w:t>European Union Guidelines for Trustworthy AI</w:t>
              </w:r>
              <w:r>
                <w:rPr>
                  <w:noProof/>
                </w:rPr>
                <w:t>. Retrieved from Europa Futurium: https://ec.europa.eu/futurium/en/ai-alliance-consultation</w:t>
              </w:r>
            </w:p>
            <w:p w14:paraId="244A98A9" w14:textId="5900DAEB" w:rsidR="00F810C1" w:rsidRDefault="00F810C1" w:rsidP="00F810C1">
              <w:pPr>
                <w:pStyle w:val="Bibliography"/>
                <w:ind w:left="720" w:hanging="720"/>
                <w:rPr>
                  <w:noProof/>
                </w:rPr>
              </w:pPr>
              <w:r>
                <w:rPr>
                  <w:noProof/>
                </w:rPr>
                <w:t xml:space="preserve">Gilpin, L., Bau, D., Yuan, B., Bajwa, A., Specter, M., &amp; Kagal, L. (2018). Explaining Explanations: an overview of the interpretability of machine learning. </w:t>
              </w:r>
              <w:r>
                <w:rPr>
                  <w:i/>
                  <w:iCs/>
                  <w:noProof/>
                </w:rPr>
                <w:t>5th International Conference on Data Science and Advanced Analytics</w:t>
              </w:r>
              <w:r>
                <w:rPr>
                  <w:noProof/>
                </w:rPr>
                <w:t xml:space="preserve"> (pp. 80-89). Turin, Italy: Institute of Electrical and Electronics Engineers. doi:10.1109/DSAA.2018.00018</w:t>
              </w:r>
            </w:p>
            <w:p w14:paraId="5CCF5619" w14:textId="33D04C03" w:rsidR="00F810C1" w:rsidRDefault="00F810C1" w:rsidP="00F810C1">
              <w:pPr>
                <w:pStyle w:val="Bibliography"/>
                <w:ind w:left="720" w:hanging="720"/>
                <w:rPr>
                  <w:noProof/>
                </w:rPr>
              </w:pPr>
              <w:r>
                <w:rPr>
                  <w:noProof/>
                </w:rPr>
                <w:t xml:space="preserve">Giuffrida, I., Lederer, F., &amp; Vermeys, N. (2018). A legal perspective on AI trials and tribulations: how artificial intelligence, the internet of things, smart contracts, and other technologies will affect the law. </w:t>
              </w:r>
              <w:r>
                <w:rPr>
                  <w:i/>
                  <w:iCs/>
                  <w:noProof/>
                </w:rPr>
                <w:t>Case Western Reserve Law Review, 68</w:t>
              </w:r>
              <w:r>
                <w:rPr>
                  <w:noProof/>
                </w:rPr>
                <w:t>(3), 747-781. Retrieved from https://search-ebscohost-com.proxy1.ncu.edu/login.aspx?direct=true&amp;db=tsh&amp;AN=130372095&amp;site=eds-live</w:t>
              </w:r>
            </w:p>
            <w:p w14:paraId="1926DA98" w14:textId="77777777" w:rsidR="00F810C1" w:rsidRDefault="00F810C1" w:rsidP="00F810C1">
              <w:pPr>
                <w:pStyle w:val="Bibliography"/>
                <w:ind w:left="720" w:hanging="720"/>
                <w:rPr>
                  <w:noProof/>
                </w:rPr>
              </w:pPr>
              <w:r>
                <w:rPr>
                  <w:noProof/>
                </w:rPr>
                <w:t xml:space="preserve">Hamid, O., Smith, N., &amp; Barzanji, A. (2017). Automation, per se, is not job elimination: How artificial intelligence forwards cooperative human-machine coexistence. </w:t>
              </w:r>
              <w:r>
                <w:rPr>
                  <w:i/>
                  <w:iCs/>
                  <w:noProof/>
                </w:rPr>
                <w:t>15th International Conference on Industrial Informatics</w:t>
              </w:r>
              <w:r>
                <w:rPr>
                  <w:noProof/>
                </w:rPr>
                <w:t xml:space="preserve"> (pp. 899-904). Emden, Germany: Institute of Electrical and Electronics Engineers. doi:10.1109/INDIN.2017.8104891</w:t>
              </w:r>
            </w:p>
            <w:p w14:paraId="029CC713" w14:textId="77777777" w:rsidR="00F810C1" w:rsidRDefault="00F810C1" w:rsidP="00F810C1">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538DCCD0" w14:textId="77777777" w:rsidR="00F810C1" w:rsidRDefault="00F810C1" w:rsidP="00F810C1">
              <w:pPr>
                <w:pStyle w:val="Bibliography"/>
                <w:ind w:left="720" w:hanging="720"/>
                <w:rPr>
                  <w:noProof/>
                </w:rPr>
              </w:pPr>
              <w:r>
                <w:rPr>
                  <w:noProof/>
                </w:rPr>
                <w:lastRenderedPageBreak/>
                <w:t xml:space="preserve">Hole, H., &amp; Ahmad, S. (2019). Biologically driven artificial intelligence. </w:t>
              </w:r>
              <w:r>
                <w:rPr>
                  <w:i/>
                  <w:iCs/>
                  <w:noProof/>
                </w:rPr>
                <w:t>Computer, 52</w:t>
              </w:r>
              <w:r>
                <w:rPr>
                  <w:noProof/>
                </w:rPr>
                <w:t>(8), 72-75. doi:10.1109/MC.2019.2917455</w:t>
              </w:r>
            </w:p>
            <w:p w14:paraId="01F72827" w14:textId="77777777" w:rsidR="00F810C1" w:rsidRDefault="00F810C1" w:rsidP="00F810C1">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01CC0975" w14:textId="77777777" w:rsidR="00F810C1" w:rsidRDefault="00F810C1" w:rsidP="00F810C1">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0B938435" w14:textId="7D2E2A91" w:rsidR="00F810C1" w:rsidRDefault="00F810C1" w:rsidP="00F810C1">
              <w:pPr>
                <w:pStyle w:val="Bibliography"/>
                <w:ind w:left="720" w:hanging="720"/>
                <w:rPr>
                  <w:noProof/>
                </w:rPr>
              </w:pPr>
              <w:r>
                <w:rPr>
                  <w:noProof/>
                </w:rPr>
                <w:t xml:space="preserve">Kaur, H., Pannu, H., &amp; Malhi, A. (2019). A systematic review of imbalanced data challenges in machine learning: applications and solutions. </w:t>
              </w:r>
              <w:r>
                <w:rPr>
                  <w:i/>
                  <w:iCs/>
                  <w:noProof/>
                </w:rPr>
                <w:t>ACM Computing Surveys, 52</w:t>
              </w:r>
              <w:r>
                <w:rPr>
                  <w:noProof/>
                </w:rPr>
                <w:t>(4), 1-36. doi:10.1145/3343440</w:t>
              </w:r>
            </w:p>
            <w:p w14:paraId="3543A04B" w14:textId="6F23FBD4" w:rsidR="00F810C1" w:rsidRDefault="00F810C1" w:rsidP="00F810C1">
              <w:pPr>
                <w:pStyle w:val="Bibliography"/>
                <w:ind w:left="720" w:hanging="720"/>
                <w:rPr>
                  <w:noProof/>
                </w:rPr>
              </w:pPr>
              <w:r>
                <w:rPr>
                  <w:noProof/>
                </w:rPr>
                <w:t xml:space="preserve">Lin, Z., Xiao, F., Sun, Y., Ma, Y., Xing, C., &amp; Huang, J. (2018, April). Secure Encryption-Based Malware. </w:t>
              </w:r>
              <w:r>
                <w:rPr>
                  <w:i/>
                  <w:iCs/>
                  <w:noProof/>
                </w:rPr>
                <w:t>Transactions on Internet and Information Systems, 12</w:t>
              </w:r>
              <w:r>
                <w:rPr>
                  <w:noProof/>
                </w:rPr>
                <w:t>(4), 1799-1818. doi:10.3837/tiis.2018.04.022</w:t>
              </w:r>
            </w:p>
            <w:p w14:paraId="7E69348E" w14:textId="77777777" w:rsidR="00F810C1" w:rsidRDefault="00F810C1" w:rsidP="00F810C1">
              <w:pPr>
                <w:pStyle w:val="Bibliography"/>
                <w:ind w:left="720" w:hanging="720"/>
                <w:rPr>
                  <w:noProof/>
                </w:rPr>
              </w:pPr>
              <w:r>
                <w:rPr>
                  <w:noProof/>
                </w:rPr>
                <w:t xml:space="preserve">OECD. (2019). </w:t>
              </w:r>
              <w:r>
                <w:rPr>
                  <w:i/>
                  <w:iCs/>
                  <w:noProof/>
                </w:rPr>
                <w:t>Recommendation of the Council on Artificial Intelligence</w:t>
              </w:r>
              <w:r>
                <w:rPr>
                  <w:noProof/>
                </w:rPr>
                <w:t>. Retrieved from OECD Principals of Ethical AI: https://www.oecd.org/legal/legal-instruments.htm</w:t>
              </w:r>
            </w:p>
            <w:p w14:paraId="25121503" w14:textId="2BA61EF4" w:rsidR="00F810C1" w:rsidRDefault="00F810C1" w:rsidP="00F810C1">
              <w:pPr>
                <w:pStyle w:val="Bibliography"/>
                <w:ind w:left="720" w:hanging="720"/>
                <w:rPr>
                  <w:noProof/>
                </w:rPr>
              </w:pPr>
              <w:r>
                <w:rPr>
                  <w:noProof/>
                </w:rPr>
                <w:t xml:space="preserve">Sandybayev, A. (2018). Artificial Intelligence: Are we all going to be unemployed. </w:t>
              </w:r>
              <w:r>
                <w:rPr>
                  <w:i/>
                  <w:iCs/>
                  <w:noProof/>
                </w:rPr>
                <w:t>Fifth HCT Information Technology Trends</w:t>
              </w:r>
              <w:r>
                <w:rPr>
                  <w:noProof/>
                </w:rPr>
                <w:t xml:space="preserve"> (pp. 23-27). Dubai, United Arab Emirates. doi:10.1109/CTIT.2018.8649521</w:t>
              </w:r>
            </w:p>
            <w:p w14:paraId="41BCDD72" w14:textId="77777777" w:rsidR="00F810C1" w:rsidRDefault="00F810C1" w:rsidP="00F810C1">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05883197" w14:textId="122894E6" w:rsidR="00F810C1" w:rsidRDefault="00F810C1" w:rsidP="00F810C1">
              <w:pPr>
                <w:pStyle w:val="Bibliography"/>
                <w:ind w:left="720" w:hanging="720"/>
                <w:rPr>
                  <w:noProof/>
                </w:rPr>
              </w:pPr>
              <w:r>
                <w:rPr>
                  <w:noProof/>
                </w:rPr>
                <w:lastRenderedPageBreak/>
                <w:t xml:space="preserve">Sethi, T., &amp; Kantardzic, M. (2018). Data-driven exploratory attacks on black-box classifiers in adversarial. </w:t>
              </w:r>
              <w:r>
                <w:rPr>
                  <w:i/>
                  <w:iCs/>
                  <w:noProof/>
                </w:rPr>
                <w:t>Neurocomputing, 289</w:t>
              </w:r>
              <w:r>
                <w:rPr>
                  <w:noProof/>
                </w:rPr>
                <w:t>, 129-143. doi:10.1016/j.neucom.2018.02.007</w:t>
              </w:r>
            </w:p>
            <w:p w14:paraId="54E312CB" w14:textId="77777777" w:rsidR="00F810C1" w:rsidRDefault="00F810C1" w:rsidP="00F810C1">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654E4A4" w14:textId="39E4FC85" w:rsidR="00F810C1" w:rsidRDefault="00F810C1" w:rsidP="00F810C1">
              <w:pPr>
                <w:pStyle w:val="Bibliography"/>
                <w:ind w:left="720" w:hanging="720"/>
                <w:rPr>
                  <w:noProof/>
                </w:rPr>
              </w:pPr>
              <w:r>
                <w:rPr>
                  <w:noProof/>
                </w:rPr>
                <w:t xml:space="preserve">Upchurch, M. (2018). Robots and AI at work: the prospects for singularity. </w:t>
              </w:r>
              <w:r>
                <w:rPr>
                  <w:i/>
                  <w:iCs/>
                  <w:noProof/>
                </w:rPr>
                <w:t>New Technology, 33</w:t>
              </w:r>
              <w:r>
                <w:rPr>
                  <w:noProof/>
                </w:rPr>
                <w:t>(3), 205-218. doi:10.1111/ntwe.12124</w:t>
              </w:r>
            </w:p>
            <w:p w14:paraId="21D43AD3" w14:textId="4E7F1AA6" w:rsidR="00F810C1" w:rsidRDefault="00F810C1" w:rsidP="00F810C1">
              <w:pPr>
                <w:pStyle w:val="Bibliography"/>
                <w:ind w:left="720" w:hanging="720"/>
                <w:rPr>
                  <w:noProof/>
                </w:rPr>
              </w:pPr>
              <w:r>
                <w:rPr>
                  <w:noProof/>
                </w:rPr>
                <w:t xml:space="preserve">Wildberger, A. (1996). Introduction and overview of artificial life evolving intelligent agents for modeling and simulation. </w:t>
              </w:r>
              <w:r>
                <w:rPr>
                  <w:i/>
                  <w:iCs/>
                  <w:noProof/>
                </w:rPr>
                <w:t>Winter Simulation Conference</w:t>
              </w:r>
              <w:r>
                <w:rPr>
                  <w:noProof/>
                </w:rPr>
                <w:t xml:space="preserve"> (pp. 161-168). doi:10.1109/WSC.1996.873274</w:t>
              </w:r>
            </w:p>
            <w:p w14:paraId="3FDFDF1D" w14:textId="1F6388D9" w:rsidR="00F810C1" w:rsidRDefault="00F810C1" w:rsidP="00F810C1">
              <w:r>
                <w:rPr>
                  <w:b/>
                  <w:bCs/>
                  <w:noProof/>
                </w:rPr>
                <w:fldChar w:fldCharType="end"/>
              </w:r>
            </w:p>
          </w:sdtContent>
        </w:sdt>
      </w:sdtContent>
    </w:sdt>
    <w:p w14:paraId="5819053B" w14:textId="77777777" w:rsidR="00F810C1" w:rsidRPr="00F55452" w:rsidRDefault="00F810C1" w:rsidP="00F810C1"/>
    <w:sectPr w:rsidR="00F810C1" w:rsidRPr="00F55452" w:rsidSect="0087700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83F4F" w14:textId="77777777" w:rsidR="0073452A" w:rsidRDefault="0073452A" w:rsidP="0082223F">
      <w:pPr>
        <w:spacing w:line="240" w:lineRule="auto"/>
      </w:pPr>
      <w:r>
        <w:separator/>
      </w:r>
    </w:p>
  </w:endnote>
  <w:endnote w:type="continuationSeparator" w:id="0">
    <w:p w14:paraId="6942C25D" w14:textId="77777777" w:rsidR="0073452A" w:rsidRDefault="0073452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D866D" w14:textId="77777777" w:rsidR="0073452A" w:rsidRDefault="0073452A" w:rsidP="0082223F">
      <w:pPr>
        <w:spacing w:line="240" w:lineRule="auto"/>
      </w:pPr>
      <w:r>
        <w:separator/>
      </w:r>
    </w:p>
  </w:footnote>
  <w:footnote w:type="continuationSeparator" w:id="0">
    <w:p w14:paraId="2A27160F" w14:textId="77777777" w:rsidR="0073452A" w:rsidRDefault="0073452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41A53"/>
    <w:rsid w:val="000509C3"/>
    <w:rsid w:val="00072CFD"/>
    <w:rsid w:val="00082FCC"/>
    <w:rsid w:val="000C7C18"/>
    <w:rsid w:val="000F1984"/>
    <w:rsid w:val="000F6F96"/>
    <w:rsid w:val="00112CBA"/>
    <w:rsid w:val="00134BF0"/>
    <w:rsid w:val="00183597"/>
    <w:rsid w:val="001B27C4"/>
    <w:rsid w:val="001D430E"/>
    <w:rsid w:val="001F74A6"/>
    <w:rsid w:val="00217F48"/>
    <w:rsid w:val="00224D30"/>
    <w:rsid w:val="002806B7"/>
    <w:rsid w:val="00280898"/>
    <w:rsid w:val="002B4EB4"/>
    <w:rsid w:val="002E395F"/>
    <w:rsid w:val="002F50DA"/>
    <w:rsid w:val="003128EF"/>
    <w:rsid w:val="00317BCA"/>
    <w:rsid w:val="0034492B"/>
    <w:rsid w:val="00397268"/>
    <w:rsid w:val="003F2827"/>
    <w:rsid w:val="003F4714"/>
    <w:rsid w:val="00401D65"/>
    <w:rsid w:val="004223E8"/>
    <w:rsid w:val="00424108"/>
    <w:rsid w:val="0046314B"/>
    <w:rsid w:val="004A784B"/>
    <w:rsid w:val="004B50D1"/>
    <w:rsid w:val="004D1404"/>
    <w:rsid w:val="004F5849"/>
    <w:rsid w:val="0058394B"/>
    <w:rsid w:val="005B7079"/>
    <w:rsid w:val="0068577F"/>
    <w:rsid w:val="006B2409"/>
    <w:rsid w:val="006D793E"/>
    <w:rsid w:val="00710091"/>
    <w:rsid w:val="00710A26"/>
    <w:rsid w:val="007154A5"/>
    <w:rsid w:val="007167DB"/>
    <w:rsid w:val="0073452A"/>
    <w:rsid w:val="0073677D"/>
    <w:rsid w:val="007A2AF6"/>
    <w:rsid w:val="007C04D0"/>
    <w:rsid w:val="0082223F"/>
    <w:rsid w:val="008317FE"/>
    <w:rsid w:val="0084321E"/>
    <w:rsid w:val="00877007"/>
    <w:rsid w:val="008A01EC"/>
    <w:rsid w:val="008B5129"/>
    <w:rsid w:val="00923937"/>
    <w:rsid w:val="00956D69"/>
    <w:rsid w:val="00961F3A"/>
    <w:rsid w:val="009717F2"/>
    <w:rsid w:val="009A757D"/>
    <w:rsid w:val="009F374B"/>
    <w:rsid w:val="009F5DD7"/>
    <w:rsid w:val="00A35A32"/>
    <w:rsid w:val="00A41519"/>
    <w:rsid w:val="00AA61C7"/>
    <w:rsid w:val="00AC30AE"/>
    <w:rsid w:val="00AD37B7"/>
    <w:rsid w:val="00B13ADF"/>
    <w:rsid w:val="00B83595"/>
    <w:rsid w:val="00B95353"/>
    <w:rsid w:val="00BB1909"/>
    <w:rsid w:val="00BD2335"/>
    <w:rsid w:val="00C54DC8"/>
    <w:rsid w:val="00C73692"/>
    <w:rsid w:val="00C7437C"/>
    <w:rsid w:val="00C93BB7"/>
    <w:rsid w:val="00CB25E9"/>
    <w:rsid w:val="00D0165E"/>
    <w:rsid w:val="00D476CA"/>
    <w:rsid w:val="00D75C7B"/>
    <w:rsid w:val="00D84B9C"/>
    <w:rsid w:val="00D85C7B"/>
    <w:rsid w:val="00DB7197"/>
    <w:rsid w:val="00DC5575"/>
    <w:rsid w:val="00DD1D2F"/>
    <w:rsid w:val="00DE2224"/>
    <w:rsid w:val="00E00F36"/>
    <w:rsid w:val="00E13C13"/>
    <w:rsid w:val="00E234E9"/>
    <w:rsid w:val="00E75C1D"/>
    <w:rsid w:val="00E82898"/>
    <w:rsid w:val="00ED3713"/>
    <w:rsid w:val="00F55452"/>
    <w:rsid w:val="00F81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F810C1"/>
  </w:style>
  <w:style w:type="character" w:styleId="CommentReference">
    <w:name w:val="annotation reference"/>
    <w:basedOn w:val="DefaultParagraphFont"/>
    <w:uiPriority w:val="99"/>
    <w:semiHidden/>
    <w:unhideWhenUsed/>
    <w:rsid w:val="00082FCC"/>
    <w:rPr>
      <w:sz w:val="16"/>
      <w:szCs w:val="16"/>
    </w:rPr>
  </w:style>
  <w:style w:type="paragraph" w:styleId="CommentText">
    <w:name w:val="annotation text"/>
    <w:basedOn w:val="Normal"/>
    <w:link w:val="CommentTextChar"/>
    <w:uiPriority w:val="99"/>
    <w:semiHidden/>
    <w:unhideWhenUsed/>
    <w:rsid w:val="00082FCC"/>
    <w:pPr>
      <w:spacing w:line="240" w:lineRule="auto"/>
    </w:pPr>
    <w:rPr>
      <w:sz w:val="20"/>
      <w:szCs w:val="20"/>
    </w:rPr>
  </w:style>
  <w:style w:type="character" w:customStyle="1" w:styleId="CommentTextChar">
    <w:name w:val="Comment Text Char"/>
    <w:basedOn w:val="DefaultParagraphFont"/>
    <w:link w:val="CommentText"/>
    <w:uiPriority w:val="99"/>
    <w:semiHidden/>
    <w:rsid w:val="00082FC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82FCC"/>
    <w:rPr>
      <w:b/>
      <w:bCs/>
    </w:rPr>
  </w:style>
  <w:style w:type="character" w:customStyle="1" w:styleId="CommentSubjectChar">
    <w:name w:val="Comment Subject Char"/>
    <w:basedOn w:val="CommentTextChar"/>
    <w:link w:val="CommentSubject"/>
    <w:uiPriority w:val="99"/>
    <w:semiHidden/>
    <w:rsid w:val="00082FCC"/>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115428">
      <w:bodyDiv w:val="1"/>
      <w:marLeft w:val="0"/>
      <w:marRight w:val="0"/>
      <w:marTop w:val="0"/>
      <w:marBottom w:val="0"/>
      <w:divBdr>
        <w:top w:val="none" w:sz="0" w:space="0" w:color="auto"/>
        <w:left w:val="none" w:sz="0" w:space="0" w:color="auto"/>
        <w:bottom w:val="none" w:sz="0" w:space="0" w:color="auto"/>
        <w:right w:val="none" w:sz="0" w:space="0" w:color="auto"/>
      </w:divBdr>
    </w:div>
    <w:div w:id="346491505">
      <w:bodyDiv w:val="1"/>
      <w:marLeft w:val="0"/>
      <w:marRight w:val="0"/>
      <w:marTop w:val="0"/>
      <w:marBottom w:val="0"/>
      <w:divBdr>
        <w:top w:val="none" w:sz="0" w:space="0" w:color="auto"/>
        <w:left w:val="none" w:sz="0" w:space="0" w:color="auto"/>
        <w:bottom w:val="none" w:sz="0" w:space="0" w:color="auto"/>
        <w:right w:val="none" w:sz="0" w:space="0" w:color="auto"/>
      </w:divBdr>
    </w:div>
    <w:div w:id="826558873">
      <w:bodyDiv w:val="1"/>
      <w:marLeft w:val="0"/>
      <w:marRight w:val="0"/>
      <w:marTop w:val="0"/>
      <w:marBottom w:val="0"/>
      <w:divBdr>
        <w:top w:val="none" w:sz="0" w:space="0" w:color="auto"/>
        <w:left w:val="none" w:sz="0" w:space="0" w:color="auto"/>
        <w:bottom w:val="none" w:sz="0" w:space="0" w:color="auto"/>
        <w:right w:val="none" w:sz="0" w:space="0" w:color="auto"/>
      </w:divBdr>
    </w:div>
    <w:div w:id="901907933">
      <w:bodyDiv w:val="1"/>
      <w:marLeft w:val="0"/>
      <w:marRight w:val="0"/>
      <w:marTop w:val="0"/>
      <w:marBottom w:val="0"/>
      <w:divBdr>
        <w:top w:val="none" w:sz="0" w:space="0" w:color="auto"/>
        <w:left w:val="none" w:sz="0" w:space="0" w:color="auto"/>
        <w:bottom w:val="none" w:sz="0" w:space="0" w:color="auto"/>
        <w:right w:val="none" w:sz="0" w:space="0" w:color="auto"/>
      </w:divBdr>
    </w:div>
    <w:div w:id="989481550">
      <w:bodyDiv w:val="1"/>
      <w:marLeft w:val="0"/>
      <w:marRight w:val="0"/>
      <w:marTop w:val="0"/>
      <w:marBottom w:val="0"/>
      <w:divBdr>
        <w:top w:val="none" w:sz="0" w:space="0" w:color="auto"/>
        <w:left w:val="none" w:sz="0" w:space="0" w:color="auto"/>
        <w:bottom w:val="none" w:sz="0" w:space="0" w:color="auto"/>
        <w:right w:val="none" w:sz="0" w:space="0" w:color="auto"/>
      </w:divBdr>
    </w:div>
    <w:div w:id="1106921634">
      <w:bodyDiv w:val="1"/>
      <w:marLeft w:val="0"/>
      <w:marRight w:val="0"/>
      <w:marTop w:val="0"/>
      <w:marBottom w:val="0"/>
      <w:divBdr>
        <w:top w:val="none" w:sz="0" w:space="0" w:color="auto"/>
        <w:left w:val="none" w:sz="0" w:space="0" w:color="auto"/>
        <w:bottom w:val="none" w:sz="0" w:space="0" w:color="auto"/>
        <w:right w:val="none" w:sz="0" w:space="0" w:color="auto"/>
      </w:divBdr>
    </w:div>
    <w:div w:id="1169635197">
      <w:bodyDiv w:val="1"/>
      <w:marLeft w:val="0"/>
      <w:marRight w:val="0"/>
      <w:marTop w:val="0"/>
      <w:marBottom w:val="0"/>
      <w:divBdr>
        <w:top w:val="none" w:sz="0" w:space="0" w:color="auto"/>
        <w:left w:val="none" w:sz="0" w:space="0" w:color="auto"/>
        <w:bottom w:val="none" w:sz="0" w:space="0" w:color="auto"/>
        <w:right w:val="none" w:sz="0" w:space="0" w:color="auto"/>
      </w:divBdr>
    </w:div>
    <w:div w:id="1675956899">
      <w:bodyDiv w:val="1"/>
      <w:marLeft w:val="0"/>
      <w:marRight w:val="0"/>
      <w:marTop w:val="0"/>
      <w:marBottom w:val="0"/>
      <w:divBdr>
        <w:top w:val="none" w:sz="0" w:space="0" w:color="auto"/>
        <w:left w:val="none" w:sz="0" w:space="0" w:color="auto"/>
        <w:bottom w:val="none" w:sz="0" w:space="0" w:color="auto"/>
        <w:right w:val="none" w:sz="0" w:space="0" w:color="auto"/>
      </w:divBdr>
    </w:div>
    <w:div w:id="1795440793">
      <w:bodyDiv w:val="1"/>
      <w:marLeft w:val="0"/>
      <w:marRight w:val="0"/>
      <w:marTop w:val="0"/>
      <w:marBottom w:val="0"/>
      <w:divBdr>
        <w:top w:val="none" w:sz="0" w:space="0" w:color="auto"/>
        <w:left w:val="none" w:sz="0" w:space="0" w:color="auto"/>
        <w:bottom w:val="none" w:sz="0" w:space="0" w:color="auto"/>
        <w:right w:val="none" w:sz="0" w:space="0" w:color="auto"/>
      </w:divBdr>
    </w:div>
    <w:div w:id="1847203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1</b:RefOrder>
  </b:Source>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7</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5</b:RefOrder>
  </b:Source>
  <b:Source>
    <b:Tag>San18</b:Tag>
    <b:SourceType>ConferenceProceedings</b:SourceType>
    <b:Guid>{90D9FF7C-E53F-4A15-8120-CA4D6FD7303B}</b:Guid>
    <b:Author>
      <b:Author>
        <b:NameList>
          <b:Person>
            <b:Last>Sandybayev</b:Last>
            <b:First>A</b:First>
          </b:Person>
        </b:NameList>
      </b:Author>
    </b:Author>
    <b:Title>Artificial Intelligence: Are we all going to be unemployed</b:Title>
    <b:Year>2018</b:Year>
    <b:Pages>23-27</b:Pages>
    <b:ConferenceName>Fifth HCT Information Technology Trends</b:ConferenceName>
    <b:City>Dubai, United Arab Emirates</b:City>
    <b:DOI>10.1109/CTIT.2018.8649521</b:DOI>
    <b:RefOrder>8</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9</b:RefOrder>
  </b:Source>
  <b:Source>
    <b:Tag>Ham171</b:Tag>
    <b:SourceType>ConferenceProceedings</b:SourceType>
    <b:Guid>{E65DB604-E5C7-4F8A-861E-2DB6AD651907}</b:Guid>
    <b:Author>
      <b:Author>
        <b:NameList>
          <b:Person>
            <b:Last>Hamid</b:Last>
            <b:First>O</b:First>
          </b:Person>
          <b:Person>
            <b:Last>Smith</b:Last>
            <b:First>N</b:First>
          </b:Person>
          <b:Person>
            <b:Last>Barzanji</b:Last>
            <b:First>A</b:First>
          </b:Person>
        </b:NameList>
      </b:Author>
    </b:Author>
    <b:Title>Automation, per se, is not job elimination: How artificial intelligence forwards cooperative human-machine coexistence</b:Title>
    <b:Pages>899-904</b:Pages>
    <b:Year>2017</b:Year>
    <b:ConferenceName>15th International Conference on Industrial Informatics</b:ConferenceName>
    <b:City>Emden, Germany</b:City>
    <b:Publisher>Institute of Electrical and Electronics Engineers</b:Publisher>
    <b:DOI>10.1109/INDIN.2017.8104891</b:DOI>
    <b:RefOrder>10</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1</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2</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3</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3</b:RefOrder>
  </b:Source>
  <b:Source>
    <b:Tag>Giu18</b:Tag>
    <b:SourceType>JournalArticle</b:SourceType>
    <b:Guid>{5410F924-FC4B-4B0B-BAF6-1F00B92EA50C}</b:Guid>
    <b:Author>
      <b:Author>
        <b:NameList>
          <b:Person>
            <b:Last>Giuffrida</b:Last>
            <b:First>I</b:First>
          </b:Person>
          <b:Person>
            <b:Last>Lederer</b:Last>
            <b:First>F</b:First>
          </b:Person>
          <b:Person>
            <b:Last>Vermeys</b:Last>
            <b:First>N</b:First>
          </b:Person>
        </b:NameList>
      </b:Author>
    </b:Author>
    <b:Title>A legal perspective on the trials and tribulations of AI: how artificial intelligence, the internet of things, smart contracts, and other technologies will affect the law</b:Title>
    <b:JournalName>Case Western Reserve Law Review</b:JournalName>
    <b:Year>2018</b:Year>
    <b:Pages>747-781</b:Pages>
    <b:Publisher>Case Western Reserve</b:Publisher>
    <b:Volume>68</b:Volume>
    <b:Issue>3</b:Issue>
    <b:URL>https://search-ebscohost-com.proxy1.ncu.edu/login.aspx?direct=true&amp;db=tsh&amp;AN=130372095&amp;site=eds-live</b:URL>
    <b:RefOrder>14</b:RefOrder>
  </b:Source>
  <b:Source>
    <b:Tag>OEC19</b:Tag>
    <b:SourceType>InternetSite</b:SourceType>
    <b:Guid>{DE7104E9-76FD-4052-ACF2-6355BBC409D6}</b:Guid>
    <b:Title>Recommendation of the Council on Artificial Intelligence</b:Title>
    <b:Year>2019</b:Year>
    <b:Author>
      <b:Author>
        <b:Corporate>OECD</b:Corporate>
      </b:Author>
    </b:Author>
    <b:InternetSiteTitle>OECD Principals of Ethical AI</b:InternetSiteTitle>
    <b:URL>https://www.oecd.org/legal/legal-instruments.htm</b:URL>
    <b:RefOrder>15</b:RefOrder>
  </b:Source>
  <b:Source>
    <b:Tag>EU19</b:Tag>
    <b:SourceType>InternetSite</b:SourceType>
    <b:Guid>{E2B1BF7C-5D5C-40B3-908E-8B1638BB687A}</b:Guid>
    <b:Author>
      <b:Author>
        <b:Corporate>EU</b:Corporate>
      </b:Author>
    </b:Author>
    <b:Title>European Union Guidelines for Trustworthy AI</b:Title>
    <b:InternetSiteTitle>Europa Futurium</b:InternetSiteTitle>
    <b:Year>2019</b:Year>
    <b:Month>April</b:Month>
    <b:Day>8</b:Day>
    <b:URL>https://ec.europa.eu/futurium/en/ai-alliance-consultation</b:URL>
    <b:RefOrder>16</b:RefOrder>
  </b:Source>
  <b:Source>
    <b:Tag>Asi42</b:Tag>
    <b:SourceType>Book</b:SourceType>
    <b:Guid>{59191ABC-FD6E-4700-843D-79A39BE5ACD6}</b:Guid>
    <b:Title>Runaround</b:Title>
    <b:Year>1942</b:Year>
    <b:Author>
      <b:Author>
        <b:NameList>
          <b:Person>
            <b:Last>Asimov</b:Last>
            <b:First>I</b:First>
          </b:Person>
        </b:NameList>
      </b:Author>
    </b:Author>
    <b:RefOrder>4</b:RefOrder>
  </b:Source>
  <b:Source>
    <b:Tag>Gil18</b:Tag>
    <b:SourceType>ConferenceProceedings</b:SourceType>
    <b:Guid>{2001D1A4-C57C-475F-A9FA-43D3415789CE}</b:Guid>
    <b:Title>Explaining Explanations: an overview of interpretability of machine learning</b:Title>
    <b:Year>2018</b:Year>
    <b:City>Turin, Italy</b:City>
    <b:Publisher>Institute of Electrical and Electronics Engineers</b:Publisher>
    <b:Pages>80-89</b:Pages>
    <b:Author>
      <b:Author>
        <b:NameList>
          <b:Person>
            <b:Last>Gilpin</b:Last>
            <b:First>L</b:First>
          </b:Person>
          <b:Person>
            <b:Last>Bau</b:Last>
            <b:First>D</b:First>
          </b:Person>
          <b:Person>
            <b:Last>Yuan</b:Last>
            <b:First>B</b:First>
          </b:Person>
          <b:Person>
            <b:Last>Bajwa</b:Last>
            <b:First>A</b:First>
          </b:Person>
          <b:Person>
            <b:Last>Specter</b:Last>
            <b:First>M</b:First>
          </b:Person>
          <b:Person>
            <b:Last>Kagal</b:Last>
            <b:First>L</b:First>
          </b:Person>
        </b:NameList>
      </b:Author>
    </b:Author>
    <b:ConferenceName>5th International Conference on Data Science and Advanced Analytics</b:ConferenceName>
    <b:DOI>10.1109/DSAA.2018.00018</b:DOI>
    <b:RefOrder>17</b:RefOrder>
  </b:Source>
  <b:Source>
    <b:Tag>Kau19</b:Tag>
    <b:SourceType>JournalArticle</b:SourceType>
    <b:Guid>{F567AA99-CCD0-4842-B960-17C3F6664FD9}</b:Guid>
    <b:Title>A systematic review of imbalanced data challenges in machine learning: applications and solutions</b:Title>
    <b:Pages>1-36</b:Pages>
    <b:Year>2019</b:Year>
    <b:Publisher>ACM Computing</b:Publisher>
    <b:Author>
      <b:Author>
        <b:NameList>
          <b:Person>
            <b:Last>Kaur</b:Last>
            <b:First>H</b:First>
          </b:Person>
          <b:Person>
            <b:Last>Pannu</b:Last>
            <b:First>H</b:First>
          </b:Person>
          <b:Person>
            <b:Last>Malhi</b:Last>
            <b:First>A</b:First>
          </b:Person>
        </b:NameList>
      </b:Author>
    </b:Author>
    <b:JournalName>ACM Compuing Surveys</b:JournalName>
    <b:Volume>52</b:Volume>
    <b:Issue>4</b:Issue>
    <b:DOI>10.1145/3343440</b:DOI>
    <b:RefOrder>18</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b:RefOrder>
  </b:Source>
  <b:Source>
    <b:Tag>Lin18</b:Tag>
    <b:SourceType>JournalArticle</b:SourceType>
    <b:Guid>{68BB033E-5A58-4550-B730-7416878EFBF2}</b:Guid>
    <b:Author>
      <b:Author>
        <b:NameList>
          <b:Person>
            <b:Last>Lin</b:Last>
            <b:First>Z</b:First>
          </b:Person>
          <b:Person>
            <b:Last>Xiao</b:Last>
            <b:First>F</b:First>
          </b:Person>
          <b:Person>
            <b:Last>Sun</b:Last>
            <b:First>Y</b:First>
          </b:Person>
          <b:Person>
            <b:Last>Ma</b:Last>
            <b:First>Y</b:First>
          </b:Person>
          <b:Person>
            <b:Last>Xing</b:Last>
            <b:First>C</b:First>
          </b:Person>
          <b:Person>
            <b:Last>Huang</b:Last>
            <b:First>J</b:First>
          </b:Person>
        </b:NameList>
      </b:Author>
    </b:Author>
    <b:Title>A Secure Encryption-Based Malware</b:Title>
    <b:JournalName>Transactions on Internet and Information Systems</b:JournalName>
    <b:Year>2018</b:Year>
    <b:Pages>1799-1818</b:Pages>
    <b:Month>April</b:Month>
    <b:Publisher>KSII</b:Publisher>
    <b:Volume>12</b:Volume>
    <b:Issue>4</b:Issue>
    <b:DOI>10.3837/tiis.2018.04.022</b:DOI>
    <b:RefOrder>19</b:RefOrder>
  </b:Source>
</b:Sources>
</file>

<file path=customXml/itemProps1.xml><?xml version="1.0" encoding="utf-8"?>
<ds:datastoreItem xmlns:ds="http://schemas.openxmlformats.org/officeDocument/2006/customXml" ds:itemID="{1DB8F770-8F41-44CE-A15D-02E870837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4</TotalTime>
  <Pages>10</Pages>
  <Words>2312</Words>
  <Characters>1317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74</cp:revision>
  <dcterms:created xsi:type="dcterms:W3CDTF">2019-05-19T17:38:00Z</dcterms:created>
  <dcterms:modified xsi:type="dcterms:W3CDTF">2022-05-16T02:19:00Z</dcterms:modified>
</cp:coreProperties>
</file>